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8285002" w:rsidR="00E95DDD" w:rsidRDefault="006B385B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6D6DE1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EBB3C06" w14:textId="3D285657" w:rsidR="00D8662E" w:rsidRDefault="00D8662E" w:rsidP="00D8662E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53C3195A" w14:textId="24B9B681" w:rsidR="00334839" w:rsidRPr="00334839" w:rsidRDefault="000F5950" w:rsidP="00334839">
      <w:pPr>
        <w:shd w:val="clear" w:color="auto" w:fill="FFFFFF"/>
        <w:rPr>
          <w:b/>
          <w:bCs/>
          <w:color w:val="000000"/>
          <w:szCs w:val="21"/>
        </w:rPr>
      </w:pPr>
      <w:r w:rsidRPr="000F5950"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2B3D17A0" wp14:editId="2F205BDF">
            <wp:simplePos x="0" y="0"/>
            <wp:positionH relativeFrom="column">
              <wp:posOffset>4164457</wp:posOffset>
            </wp:positionH>
            <wp:positionV relativeFrom="paragraph">
              <wp:posOffset>145034</wp:posOffset>
            </wp:positionV>
            <wp:extent cx="1199812" cy="1800000"/>
            <wp:effectExtent l="0" t="0" r="635" b="0"/>
            <wp:wrapSquare wrapText="bothSides"/>
            <wp:docPr id="1185841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81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B0E0DC" w14:textId="4530BB7B" w:rsidR="00D934AD" w:rsidRDefault="00D934AD" w:rsidP="00D934AD">
      <w:pPr>
        <w:shd w:val="clear" w:color="auto" w:fill="FFFFFF"/>
        <w:rPr>
          <w:b/>
          <w:bCs/>
          <w:color w:val="000000"/>
          <w:szCs w:val="21"/>
        </w:rPr>
      </w:pPr>
      <w:r w:rsidRPr="00D934AD">
        <w:rPr>
          <w:b/>
          <w:bCs/>
          <w:color w:val="000000"/>
          <w:szCs w:val="21"/>
        </w:rPr>
        <w:t>中文书名：</w:t>
      </w:r>
      <w:r w:rsidR="000F5950" w:rsidRPr="000F5950">
        <w:rPr>
          <w:b/>
          <w:bCs/>
          <w:color w:val="000000"/>
          <w:szCs w:val="21"/>
        </w:rPr>
        <w:t>《漫威：小说版》</w:t>
      </w:r>
    </w:p>
    <w:p w14:paraId="0A550D21" w14:textId="0E66CD17" w:rsidR="00537E91" w:rsidRDefault="00537E91" w:rsidP="00D934AD">
      <w:pPr>
        <w:shd w:val="clear" w:color="auto" w:fill="FFFFFF"/>
        <w:rPr>
          <w:b/>
          <w:bCs/>
          <w:color w:val="000000"/>
          <w:szCs w:val="21"/>
        </w:rPr>
      </w:pPr>
      <w:r w:rsidRPr="00537E91">
        <w:rPr>
          <w:b/>
          <w:bCs/>
          <w:color w:val="000000"/>
          <w:szCs w:val="21"/>
        </w:rPr>
        <w:t>英文书名：</w:t>
      </w:r>
      <w:r w:rsidRPr="00537E91">
        <w:rPr>
          <w:b/>
          <w:bCs/>
          <w:i/>
          <w:iCs/>
          <w:color w:val="000000"/>
          <w:szCs w:val="21"/>
        </w:rPr>
        <w:t>Marvels: The Novelization</w:t>
      </w:r>
      <w:r w:rsidRPr="00537E91">
        <w:rPr>
          <w:b/>
          <w:bCs/>
          <w:color w:val="000000"/>
          <w:szCs w:val="21"/>
        </w:rPr>
        <w:br/>
      </w:r>
      <w:r w:rsidRPr="00537E91">
        <w:rPr>
          <w:b/>
          <w:bCs/>
          <w:color w:val="000000"/>
          <w:szCs w:val="21"/>
        </w:rPr>
        <w:t>作</w:t>
      </w:r>
      <w:r w:rsidRPr="00537E91">
        <w:rPr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537E91">
        <w:rPr>
          <w:b/>
          <w:bCs/>
          <w:color w:val="000000"/>
          <w:szCs w:val="21"/>
        </w:rPr>
        <w:t>者：</w:t>
      </w:r>
      <w:r w:rsidRPr="00537E91">
        <w:rPr>
          <w:b/>
          <w:bCs/>
          <w:color w:val="000000"/>
          <w:szCs w:val="21"/>
        </w:rPr>
        <w:t>Steve Darnall (Author), Alex Ross (Illustrator)</w:t>
      </w:r>
      <w:r w:rsidRPr="00537E91">
        <w:rPr>
          <w:b/>
          <w:bCs/>
          <w:color w:val="000000"/>
          <w:szCs w:val="21"/>
        </w:rPr>
        <w:br/>
      </w:r>
      <w:r w:rsidRPr="00537E91">
        <w:rPr>
          <w:b/>
          <w:bCs/>
          <w:color w:val="000000"/>
          <w:szCs w:val="21"/>
        </w:rPr>
        <w:t>出</w:t>
      </w:r>
      <w:r w:rsidRPr="00537E91">
        <w:rPr>
          <w:b/>
          <w:bCs/>
          <w:color w:val="000000"/>
          <w:szCs w:val="21"/>
        </w:rPr>
        <w:t xml:space="preserve"> </w:t>
      </w:r>
      <w:r w:rsidRPr="00537E91">
        <w:rPr>
          <w:b/>
          <w:bCs/>
          <w:color w:val="000000"/>
          <w:szCs w:val="21"/>
        </w:rPr>
        <w:t>版</w:t>
      </w:r>
      <w:r w:rsidRPr="00537E91">
        <w:rPr>
          <w:b/>
          <w:bCs/>
          <w:color w:val="000000"/>
          <w:szCs w:val="21"/>
        </w:rPr>
        <w:t xml:space="preserve"> </w:t>
      </w:r>
      <w:r w:rsidRPr="00537E91">
        <w:rPr>
          <w:b/>
          <w:bCs/>
          <w:color w:val="000000"/>
          <w:szCs w:val="21"/>
        </w:rPr>
        <w:t>社：</w:t>
      </w:r>
      <w:r w:rsidRPr="00537E91">
        <w:rPr>
          <w:b/>
          <w:bCs/>
          <w:color w:val="000000"/>
          <w:szCs w:val="21"/>
        </w:rPr>
        <w:t>Abrams</w:t>
      </w:r>
      <w:r w:rsidRPr="00537E91">
        <w:rPr>
          <w:b/>
          <w:bCs/>
          <w:color w:val="000000"/>
          <w:szCs w:val="21"/>
        </w:rPr>
        <w:br/>
      </w:r>
      <w:r w:rsidRPr="00537E91">
        <w:rPr>
          <w:b/>
          <w:bCs/>
          <w:color w:val="000000"/>
          <w:szCs w:val="21"/>
        </w:rPr>
        <w:t>代理公司：</w:t>
      </w:r>
      <w:r w:rsidRPr="00537E91">
        <w:rPr>
          <w:b/>
          <w:bCs/>
          <w:color w:val="000000"/>
          <w:szCs w:val="21"/>
        </w:rPr>
        <w:t>Abrams/ANA</w:t>
      </w:r>
      <w:r w:rsidRPr="00537E91">
        <w:rPr>
          <w:b/>
          <w:bCs/>
          <w:color w:val="000000"/>
          <w:szCs w:val="21"/>
        </w:rPr>
        <w:br/>
      </w:r>
      <w:r w:rsidRPr="00537E91">
        <w:rPr>
          <w:b/>
          <w:bCs/>
          <w:color w:val="000000"/>
          <w:szCs w:val="21"/>
        </w:rPr>
        <w:t>页</w:t>
      </w:r>
      <w:r w:rsidRPr="00537E91">
        <w:rPr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537E91">
        <w:rPr>
          <w:b/>
          <w:bCs/>
          <w:color w:val="000000"/>
          <w:szCs w:val="21"/>
        </w:rPr>
        <w:t>数：</w:t>
      </w:r>
      <w:r w:rsidRPr="00537E91">
        <w:rPr>
          <w:b/>
          <w:bCs/>
          <w:color w:val="000000"/>
          <w:szCs w:val="21"/>
        </w:rPr>
        <w:t>352</w:t>
      </w:r>
      <w:r w:rsidRPr="00537E91">
        <w:rPr>
          <w:b/>
          <w:bCs/>
          <w:color w:val="000000"/>
          <w:szCs w:val="21"/>
        </w:rPr>
        <w:t>页</w:t>
      </w:r>
      <w:r w:rsidRPr="00537E91">
        <w:rPr>
          <w:b/>
          <w:bCs/>
          <w:color w:val="000000"/>
          <w:szCs w:val="21"/>
        </w:rPr>
        <w:br/>
      </w:r>
      <w:r w:rsidRPr="00537E91">
        <w:rPr>
          <w:b/>
          <w:bCs/>
          <w:color w:val="000000"/>
          <w:szCs w:val="21"/>
        </w:rPr>
        <w:t>出版时间：</w:t>
      </w:r>
      <w:r w:rsidRPr="00537E91">
        <w:rPr>
          <w:b/>
          <w:bCs/>
          <w:color w:val="000000"/>
          <w:szCs w:val="21"/>
        </w:rPr>
        <w:t>2026</w:t>
      </w:r>
      <w:r w:rsidRPr="00537E91">
        <w:rPr>
          <w:b/>
          <w:bCs/>
          <w:color w:val="000000"/>
          <w:szCs w:val="21"/>
        </w:rPr>
        <w:t>年</w:t>
      </w:r>
      <w:r w:rsidRPr="00537E91">
        <w:rPr>
          <w:b/>
          <w:bCs/>
          <w:color w:val="000000"/>
          <w:szCs w:val="21"/>
        </w:rPr>
        <w:t>5</w:t>
      </w:r>
      <w:r w:rsidRPr="00537E91">
        <w:rPr>
          <w:b/>
          <w:bCs/>
          <w:color w:val="000000"/>
          <w:szCs w:val="21"/>
        </w:rPr>
        <w:t>月</w:t>
      </w:r>
    </w:p>
    <w:p w14:paraId="7588917E" w14:textId="17F9E2DD" w:rsidR="0014688A" w:rsidRPr="0014688A" w:rsidRDefault="0014688A" w:rsidP="00D934AD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代理地区：中国大陆、台湾</w:t>
      </w:r>
    </w:p>
    <w:p w14:paraId="13429067" w14:textId="6880F679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审读资料：电子稿</w:t>
      </w:r>
    </w:p>
    <w:p w14:paraId="10DF7D1D" w14:textId="367C7705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类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4688A">
        <w:rPr>
          <w:rFonts w:hint="eastAsia"/>
          <w:b/>
          <w:bCs/>
          <w:color w:val="000000"/>
          <w:szCs w:val="21"/>
        </w:rPr>
        <w:t>型：漫画和图像故事</w:t>
      </w:r>
    </w:p>
    <w:p w14:paraId="7900B295" w14:textId="77777777" w:rsidR="004D6F73" w:rsidRPr="004D6F73" w:rsidRDefault="004D6F73" w:rsidP="006D6DE1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52EDB74E" w:rsidR="00852C8A" w:rsidRDefault="00852C8A" w:rsidP="006D6DE1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7213E5D1" w14:textId="77777777" w:rsidR="00D8662E" w:rsidRDefault="00D8662E" w:rsidP="00D8662E">
      <w:pPr>
        <w:ind w:firstLineChars="200" w:firstLine="420"/>
        <w:jc w:val="left"/>
        <w:rPr>
          <w:color w:val="000000"/>
          <w:szCs w:val="21"/>
        </w:rPr>
      </w:pPr>
    </w:p>
    <w:p w14:paraId="3BC6C396" w14:textId="0D43DFBB" w:rsidR="00537E91" w:rsidRDefault="00537E91" w:rsidP="00537E91">
      <w:pPr>
        <w:ind w:firstLineChars="200" w:firstLine="422"/>
        <w:rPr>
          <w:b/>
          <w:bCs/>
          <w:color w:val="000000"/>
          <w:szCs w:val="21"/>
        </w:rPr>
      </w:pPr>
      <w:r w:rsidRPr="00537E91">
        <w:rPr>
          <w:b/>
          <w:bCs/>
          <w:color w:val="000000"/>
          <w:szCs w:val="21"/>
        </w:rPr>
        <w:t>首次改编自库尔特</w:t>
      </w:r>
      <w:r w:rsidRPr="00537E91">
        <w:rPr>
          <w:b/>
          <w:bCs/>
          <w:color w:val="000000"/>
          <w:szCs w:val="21"/>
        </w:rPr>
        <w:t>·</w:t>
      </w:r>
      <w:r w:rsidRPr="00537E91">
        <w:rPr>
          <w:b/>
          <w:bCs/>
          <w:color w:val="000000"/>
          <w:szCs w:val="21"/>
        </w:rPr>
        <w:t>布塞克（</w:t>
      </w:r>
      <w:r w:rsidRPr="00537E91">
        <w:rPr>
          <w:b/>
          <w:bCs/>
          <w:color w:val="000000"/>
          <w:szCs w:val="21"/>
        </w:rPr>
        <w:t>Kurt Busiek</w:t>
      </w:r>
      <w:r w:rsidRPr="00537E91">
        <w:rPr>
          <w:b/>
          <w:bCs/>
          <w:color w:val="000000"/>
          <w:szCs w:val="21"/>
        </w:rPr>
        <w:t>）与亚历克斯</w:t>
      </w:r>
      <w:r w:rsidRPr="00537E91">
        <w:rPr>
          <w:b/>
          <w:bCs/>
          <w:color w:val="000000"/>
          <w:szCs w:val="21"/>
        </w:rPr>
        <w:t>·</w:t>
      </w:r>
      <w:r w:rsidRPr="00537E91">
        <w:rPr>
          <w:b/>
          <w:bCs/>
          <w:color w:val="000000"/>
          <w:szCs w:val="21"/>
        </w:rPr>
        <w:t>罗斯（</w:t>
      </w:r>
      <w:r w:rsidRPr="00537E91">
        <w:rPr>
          <w:b/>
          <w:bCs/>
          <w:color w:val="000000"/>
          <w:szCs w:val="21"/>
        </w:rPr>
        <w:t>Alex Ross</w:t>
      </w:r>
      <w:r w:rsidRPr="00537E91">
        <w:rPr>
          <w:b/>
          <w:bCs/>
          <w:color w:val="000000"/>
          <w:szCs w:val="21"/>
        </w:rPr>
        <w:t>）于</w:t>
      </w:r>
      <w:r w:rsidRPr="00537E91">
        <w:rPr>
          <w:b/>
          <w:bCs/>
          <w:color w:val="000000"/>
          <w:szCs w:val="21"/>
        </w:rPr>
        <w:t>1994</w:t>
      </w:r>
      <w:r w:rsidRPr="00537E91">
        <w:rPr>
          <w:b/>
          <w:bCs/>
          <w:color w:val="000000"/>
          <w:szCs w:val="21"/>
        </w:rPr>
        <w:t>年推出的畅销且现已成为经典的迷你系列</w:t>
      </w:r>
      <w:r w:rsidRPr="00537E91">
        <w:rPr>
          <w:b/>
          <w:bCs/>
          <w:color w:val="000000"/>
          <w:szCs w:val="21"/>
        </w:rPr>
        <w:t>——</w:t>
      </w:r>
      <w:r w:rsidRPr="00537E91">
        <w:rPr>
          <w:b/>
          <w:bCs/>
          <w:color w:val="000000"/>
          <w:szCs w:val="21"/>
        </w:rPr>
        <w:t>《漫威》，为漫威漫画历史上最著名的故事之一带来前所未有的全新诠释。</w:t>
      </w:r>
    </w:p>
    <w:p w14:paraId="6B451A13" w14:textId="77777777" w:rsidR="00537E91" w:rsidRPr="00537E91" w:rsidRDefault="00537E91" w:rsidP="00537E91">
      <w:pPr>
        <w:ind w:firstLineChars="200" w:firstLine="420"/>
        <w:rPr>
          <w:color w:val="000000"/>
          <w:szCs w:val="21"/>
        </w:rPr>
      </w:pPr>
    </w:p>
    <w:p w14:paraId="5DBB2114" w14:textId="0DF5F0B7" w:rsidR="00537E91" w:rsidRDefault="00537E91" w:rsidP="000F5950">
      <w:pPr>
        <w:ind w:firstLineChars="200" w:firstLine="420"/>
        <w:rPr>
          <w:color w:val="000000"/>
          <w:szCs w:val="21"/>
        </w:rPr>
      </w:pPr>
      <w:r w:rsidRPr="00537E91">
        <w:rPr>
          <w:color w:val="000000"/>
          <w:szCs w:val="21"/>
        </w:rPr>
        <w:t>欢迎来到纽约。这里，燃烧的人影在街头游荡，身着鲜艳服装的人们攀爬在钢筋水泥的高楼上，来自外太空的生物威胁着要吞噬我们的世界</w:t>
      </w:r>
      <w:r w:rsidRPr="00537E91">
        <w:rPr>
          <w:color w:val="000000"/>
          <w:szCs w:val="21"/>
        </w:rPr>
        <w:t>……</w:t>
      </w:r>
      <w:r w:rsidRPr="00537E91">
        <w:rPr>
          <w:color w:val="000000"/>
          <w:szCs w:val="21"/>
        </w:rPr>
        <w:t>而其他人则依旧过着他们的日常生活。这就是漫威宇宙，在这里，平凡与奇迹每天都在交织。这就是《漫威》的世界</w:t>
      </w:r>
      <w:r w:rsidRPr="00537E91">
        <w:rPr>
          <w:color w:val="000000"/>
          <w:szCs w:val="21"/>
        </w:rPr>
        <w:t>——</w:t>
      </w:r>
      <w:r w:rsidRPr="00537E91">
        <w:rPr>
          <w:color w:val="000000"/>
          <w:szCs w:val="21"/>
        </w:rPr>
        <w:t>这是漫威漫画史上最重要、最畅销的故事之一。在第一部合集的序言中，斯坦</w:t>
      </w:r>
      <w:r w:rsidRPr="00537E91">
        <w:rPr>
          <w:color w:val="000000"/>
          <w:szCs w:val="21"/>
        </w:rPr>
        <w:t>·</w:t>
      </w:r>
      <w:r w:rsidRPr="00537E91">
        <w:rPr>
          <w:color w:val="000000"/>
          <w:szCs w:val="21"/>
        </w:rPr>
        <w:t>李（</w:t>
      </w:r>
      <w:r w:rsidRPr="00537E91">
        <w:rPr>
          <w:color w:val="000000"/>
          <w:szCs w:val="21"/>
        </w:rPr>
        <w:t>Stan Lee</w:t>
      </w:r>
      <w:r w:rsidRPr="00537E91">
        <w:rPr>
          <w:color w:val="000000"/>
          <w:szCs w:val="21"/>
        </w:rPr>
        <w:t>）称其为</w:t>
      </w:r>
      <w:r w:rsidRPr="00537E91">
        <w:rPr>
          <w:color w:val="000000"/>
          <w:szCs w:val="21"/>
        </w:rPr>
        <w:t>“</w:t>
      </w:r>
      <w:r w:rsidRPr="00537E91">
        <w:rPr>
          <w:color w:val="000000"/>
          <w:szCs w:val="21"/>
        </w:rPr>
        <w:t>创新、构思精巧、执行出色</w:t>
      </w:r>
      <w:r w:rsidRPr="00537E91">
        <w:rPr>
          <w:color w:val="000000"/>
          <w:szCs w:val="21"/>
        </w:rPr>
        <w:t>”</w:t>
      </w:r>
      <w:r w:rsidRPr="00537E91">
        <w:rPr>
          <w:color w:val="000000"/>
          <w:szCs w:val="21"/>
        </w:rPr>
        <w:t>。</w:t>
      </w:r>
    </w:p>
    <w:p w14:paraId="68E75151" w14:textId="77777777" w:rsidR="00537E91" w:rsidRPr="00537E91" w:rsidRDefault="00537E91" w:rsidP="00537E91">
      <w:pPr>
        <w:ind w:firstLineChars="200" w:firstLine="420"/>
        <w:rPr>
          <w:color w:val="000000"/>
          <w:szCs w:val="21"/>
        </w:rPr>
      </w:pPr>
    </w:p>
    <w:p w14:paraId="6EF0DE1F" w14:textId="77777777" w:rsidR="00537E91" w:rsidRDefault="00537E91" w:rsidP="00537E91">
      <w:pPr>
        <w:ind w:firstLineChars="200" w:firstLine="420"/>
        <w:rPr>
          <w:color w:val="000000"/>
          <w:szCs w:val="21"/>
        </w:rPr>
      </w:pPr>
      <w:r w:rsidRPr="00537E91">
        <w:rPr>
          <w:color w:val="000000"/>
          <w:szCs w:val="21"/>
        </w:rPr>
        <w:t>三十多年之后，库尔特</w:t>
      </w:r>
      <w:r w:rsidRPr="00537E91">
        <w:rPr>
          <w:color w:val="000000"/>
          <w:szCs w:val="21"/>
        </w:rPr>
        <w:t>·</w:t>
      </w:r>
      <w:r w:rsidRPr="00537E91">
        <w:rPr>
          <w:color w:val="000000"/>
          <w:szCs w:val="21"/>
        </w:rPr>
        <w:t>布塞克和亚历克斯</w:t>
      </w:r>
      <w:r w:rsidRPr="00537E91">
        <w:rPr>
          <w:color w:val="000000"/>
          <w:szCs w:val="21"/>
        </w:rPr>
        <w:t>·</w:t>
      </w:r>
      <w:r w:rsidRPr="00537E91">
        <w:rPr>
          <w:color w:val="000000"/>
          <w:szCs w:val="21"/>
        </w:rPr>
        <w:t>罗斯开创性的漫画系列《漫威》终于迎来了期待已久的小说化版本，由《山姆大叔》（</w:t>
      </w:r>
      <w:r w:rsidRPr="00537E91">
        <w:rPr>
          <w:color w:val="000000"/>
          <w:szCs w:val="21"/>
        </w:rPr>
        <w:t>Uncle Sam</w:t>
      </w:r>
      <w:r w:rsidRPr="00537E91">
        <w:rPr>
          <w:color w:val="000000"/>
          <w:szCs w:val="21"/>
        </w:rPr>
        <w:t>）的作者、同时也是当年《漫威》原始企划案的共同撰写人史蒂夫</w:t>
      </w:r>
      <w:r w:rsidRPr="00537E91">
        <w:rPr>
          <w:color w:val="000000"/>
          <w:szCs w:val="21"/>
        </w:rPr>
        <w:t>·</w:t>
      </w:r>
      <w:r w:rsidRPr="00537E91">
        <w:rPr>
          <w:color w:val="000000"/>
          <w:szCs w:val="21"/>
        </w:rPr>
        <w:t>达纳尔完成。</w:t>
      </w:r>
    </w:p>
    <w:p w14:paraId="3E57868B" w14:textId="77777777" w:rsidR="00537E91" w:rsidRPr="00537E91" w:rsidRDefault="00537E91" w:rsidP="00537E91">
      <w:pPr>
        <w:ind w:firstLineChars="200" w:firstLine="420"/>
        <w:rPr>
          <w:color w:val="000000"/>
          <w:szCs w:val="21"/>
        </w:rPr>
      </w:pPr>
    </w:p>
    <w:p w14:paraId="29862DA5" w14:textId="77777777" w:rsidR="00537E91" w:rsidRDefault="00537E91" w:rsidP="00537E91">
      <w:pPr>
        <w:ind w:firstLineChars="200" w:firstLine="420"/>
        <w:rPr>
          <w:color w:val="000000"/>
          <w:szCs w:val="21"/>
        </w:rPr>
      </w:pPr>
      <w:r w:rsidRPr="00537E91">
        <w:rPr>
          <w:color w:val="000000"/>
          <w:szCs w:val="21"/>
        </w:rPr>
        <w:t>《漫威》在首次出版时就是一部里程碑式的作品</w:t>
      </w:r>
      <w:r w:rsidRPr="00537E91">
        <w:rPr>
          <w:color w:val="000000"/>
          <w:szCs w:val="21"/>
        </w:rPr>
        <w:t>——</w:t>
      </w:r>
      <w:r w:rsidRPr="00537E91">
        <w:rPr>
          <w:color w:val="000000"/>
          <w:szCs w:val="21"/>
        </w:rPr>
        <w:t>揭开了漫威历史的帷幕，并首次以全绘画而非线条画的形式呈现漫画。这是一个以平凡人视角展开的故事：新闻摄影师菲尔</w:t>
      </w:r>
      <w:r w:rsidRPr="00537E91">
        <w:rPr>
          <w:color w:val="000000"/>
          <w:szCs w:val="21"/>
        </w:rPr>
        <w:t>·</w:t>
      </w:r>
      <w:r w:rsidRPr="00537E91">
        <w:rPr>
          <w:color w:val="000000"/>
          <w:szCs w:val="21"/>
        </w:rPr>
        <w:t>谢尔登（</w:t>
      </w:r>
      <w:r w:rsidRPr="00537E91">
        <w:rPr>
          <w:color w:val="000000"/>
          <w:szCs w:val="21"/>
        </w:rPr>
        <w:t>Phil Sheldon</w:t>
      </w:r>
      <w:r w:rsidRPr="00537E91">
        <w:rPr>
          <w:color w:val="000000"/>
          <w:szCs w:val="21"/>
        </w:rPr>
        <w:t>）记录下了一个充满穿着制服的超级人类的世界，从地面视角见证了漫威宇宙中的事件如何逐一展开。</w:t>
      </w:r>
    </w:p>
    <w:p w14:paraId="7F3DB304" w14:textId="77777777" w:rsidR="00537E91" w:rsidRPr="00537E91" w:rsidRDefault="00537E91" w:rsidP="00537E91">
      <w:pPr>
        <w:ind w:firstLineChars="200" w:firstLine="420"/>
        <w:rPr>
          <w:color w:val="000000"/>
          <w:szCs w:val="21"/>
        </w:rPr>
      </w:pPr>
    </w:p>
    <w:p w14:paraId="1B91D974" w14:textId="77777777" w:rsidR="00537E91" w:rsidRPr="00537E91" w:rsidRDefault="00537E91" w:rsidP="00537E91">
      <w:pPr>
        <w:ind w:firstLineChars="200" w:firstLine="420"/>
        <w:rPr>
          <w:color w:val="000000"/>
          <w:szCs w:val="21"/>
        </w:rPr>
      </w:pPr>
      <w:r w:rsidRPr="00537E91">
        <w:rPr>
          <w:color w:val="000000"/>
          <w:szCs w:val="21"/>
        </w:rPr>
        <w:t>达纳尔的文字完美捕捉了罗斯艺术与布塞克故事的魔力，同时提供了原版漫画中未曾讲述的见解与背景。全书以一个令人惊叹的全新装帧呈现：包含亚历克斯</w:t>
      </w:r>
      <w:r w:rsidRPr="00537E91">
        <w:rPr>
          <w:color w:val="000000"/>
          <w:szCs w:val="21"/>
        </w:rPr>
        <w:t>·</w:t>
      </w:r>
      <w:r w:rsidRPr="00537E91">
        <w:rPr>
          <w:color w:val="000000"/>
          <w:szCs w:val="21"/>
        </w:rPr>
        <w:t>罗斯绘制的全新彩绘封面、</w:t>
      </w:r>
      <w:r w:rsidRPr="00537E91">
        <w:rPr>
          <w:color w:val="000000"/>
          <w:szCs w:val="21"/>
        </w:rPr>
        <w:t>4</w:t>
      </w:r>
      <w:r w:rsidRPr="00537E91">
        <w:rPr>
          <w:color w:val="000000"/>
          <w:szCs w:val="21"/>
        </w:rPr>
        <w:t>幅全新彩色插画、</w:t>
      </w:r>
      <w:r w:rsidRPr="00537E91">
        <w:rPr>
          <w:color w:val="000000"/>
          <w:szCs w:val="21"/>
        </w:rPr>
        <w:t>4</w:t>
      </w:r>
      <w:r w:rsidRPr="00537E91">
        <w:rPr>
          <w:color w:val="000000"/>
          <w:szCs w:val="21"/>
        </w:rPr>
        <w:t>幅全新黑白插画，以及罗斯撰写的全新后记。</w:t>
      </w:r>
    </w:p>
    <w:p w14:paraId="4156C11A" w14:textId="454FE7B2" w:rsidR="00CE3AD9" w:rsidRPr="00CE3AD9" w:rsidRDefault="00CE3AD9" w:rsidP="00CE3AD9">
      <w:pPr>
        <w:ind w:firstLineChars="200" w:firstLine="420"/>
        <w:rPr>
          <w:color w:val="000000"/>
          <w:szCs w:val="21"/>
        </w:rPr>
      </w:pPr>
    </w:p>
    <w:p w14:paraId="6E53D7D2" w14:textId="7E5E9D3E" w:rsidR="0063503F" w:rsidRPr="004D6F73" w:rsidRDefault="004D6F73" w:rsidP="00A03B87">
      <w:pPr>
        <w:jc w:val="left"/>
        <w:rPr>
          <w:b/>
          <w:bCs/>
          <w:color w:val="000000"/>
          <w:szCs w:val="21"/>
        </w:rPr>
      </w:pPr>
      <w:r w:rsidRPr="004D6F73">
        <w:rPr>
          <w:rFonts w:hint="eastAsia"/>
          <w:b/>
          <w:bCs/>
          <w:color w:val="000000"/>
          <w:szCs w:val="21"/>
        </w:rPr>
        <w:t>本书卖点：</w:t>
      </w:r>
    </w:p>
    <w:p w14:paraId="1BD01D0C" w14:textId="77777777" w:rsidR="004D6F73" w:rsidRDefault="004D6F73" w:rsidP="00A03B87">
      <w:pPr>
        <w:jc w:val="left"/>
        <w:rPr>
          <w:color w:val="000000"/>
          <w:szCs w:val="21"/>
        </w:rPr>
      </w:pPr>
    </w:p>
    <w:p w14:paraId="187E607D" w14:textId="13220D58" w:rsidR="00537E91" w:rsidRPr="00537E91" w:rsidRDefault="00537E91" w:rsidP="005E5251">
      <w:pPr>
        <w:numPr>
          <w:ilvl w:val="0"/>
          <w:numId w:val="24"/>
        </w:numPr>
        <w:rPr>
          <w:color w:val="000000"/>
          <w:szCs w:val="21"/>
        </w:rPr>
      </w:pPr>
      <w:r w:rsidRPr="00537E91">
        <w:rPr>
          <w:b/>
          <w:bCs/>
          <w:color w:val="000000"/>
          <w:szCs w:val="21"/>
        </w:rPr>
        <w:lastRenderedPageBreak/>
        <w:t>备受喜爱与畅销不衰的故事</w:t>
      </w:r>
      <w:r w:rsidRPr="00537E91">
        <w:rPr>
          <w:color w:val="000000"/>
          <w:szCs w:val="21"/>
        </w:rPr>
        <w:t>：最初作为漫威漫画于</w:t>
      </w:r>
      <w:r w:rsidRPr="00537E91">
        <w:rPr>
          <w:color w:val="000000"/>
          <w:szCs w:val="21"/>
        </w:rPr>
        <w:t>1993</w:t>
      </w:r>
      <w:r w:rsidRPr="00537E91">
        <w:rPr>
          <w:color w:val="000000"/>
          <w:szCs w:val="21"/>
        </w:rPr>
        <w:t>年出版的四期限定系列，库尔特</w:t>
      </w:r>
      <w:r w:rsidRPr="00537E91">
        <w:rPr>
          <w:color w:val="000000"/>
          <w:szCs w:val="21"/>
        </w:rPr>
        <w:t>·</w:t>
      </w:r>
      <w:r w:rsidRPr="00537E91">
        <w:rPr>
          <w:color w:val="000000"/>
          <w:szCs w:val="21"/>
        </w:rPr>
        <w:t>布西克和亚历克斯</w:t>
      </w:r>
      <w:r w:rsidRPr="00537E91">
        <w:rPr>
          <w:color w:val="000000"/>
          <w:szCs w:val="21"/>
        </w:rPr>
        <w:t>·</w:t>
      </w:r>
      <w:r w:rsidRPr="00537E91">
        <w:rPr>
          <w:color w:val="000000"/>
          <w:szCs w:val="21"/>
        </w:rPr>
        <w:t>罗斯的《漫威》是他们最畅销的常销书之一，已售出超过</w:t>
      </w:r>
      <w:r w:rsidRPr="00537E91">
        <w:rPr>
          <w:color w:val="000000"/>
          <w:szCs w:val="21"/>
        </w:rPr>
        <w:t>150</w:t>
      </w:r>
      <w:r w:rsidRPr="00537E91">
        <w:rPr>
          <w:color w:val="000000"/>
          <w:szCs w:val="21"/>
        </w:rPr>
        <w:t>万册，并有</w:t>
      </w:r>
      <w:r w:rsidRPr="00537E91">
        <w:rPr>
          <w:color w:val="000000"/>
          <w:szCs w:val="21"/>
        </w:rPr>
        <w:t>25</w:t>
      </w:r>
      <w:r w:rsidRPr="00537E91">
        <w:rPr>
          <w:color w:val="000000"/>
          <w:szCs w:val="21"/>
        </w:rPr>
        <w:t>个外语版本。在超过</w:t>
      </w:r>
      <w:r w:rsidRPr="00537E91">
        <w:rPr>
          <w:color w:val="000000"/>
          <w:szCs w:val="21"/>
        </w:rPr>
        <w:t>30</w:t>
      </w:r>
      <w:r w:rsidRPr="00537E91">
        <w:rPr>
          <w:color w:val="000000"/>
          <w:szCs w:val="21"/>
        </w:rPr>
        <w:t>年的出版历史中，《漫威》从未绝版，并催生了众多后续项目、特别版和衍生作品，也促成了罗斯最著名的作品</w:t>
      </w:r>
      <w:r w:rsidRPr="00537E91">
        <w:rPr>
          <w:color w:val="000000"/>
          <w:szCs w:val="21"/>
        </w:rPr>
        <w:t>——</w:t>
      </w:r>
      <w:r w:rsidRPr="00537E91">
        <w:rPr>
          <w:color w:val="000000"/>
          <w:szCs w:val="21"/>
        </w:rPr>
        <w:t>为</w:t>
      </w:r>
      <w:r w:rsidRPr="00537E91">
        <w:rPr>
          <w:color w:val="000000"/>
          <w:szCs w:val="21"/>
        </w:rPr>
        <w:t>DC</w:t>
      </w:r>
      <w:r w:rsidRPr="00537E91">
        <w:rPr>
          <w:color w:val="000000"/>
          <w:szCs w:val="21"/>
        </w:rPr>
        <w:t>漫画创作的《天国降临》。</w:t>
      </w:r>
    </w:p>
    <w:p w14:paraId="43484F7C" w14:textId="77777777" w:rsidR="00537E91" w:rsidRPr="00537E91" w:rsidRDefault="00537E91" w:rsidP="005E5251">
      <w:pPr>
        <w:numPr>
          <w:ilvl w:val="0"/>
          <w:numId w:val="24"/>
        </w:numPr>
        <w:rPr>
          <w:color w:val="000000"/>
          <w:szCs w:val="21"/>
        </w:rPr>
      </w:pPr>
      <w:r w:rsidRPr="00537E91">
        <w:rPr>
          <w:b/>
          <w:bCs/>
          <w:color w:val="000000"/>
          <w:szCs w:val="21"/>
        </w:rPr>
        <w:t>充满活力的创意二人组</w:t>
      </w:r>
      <w:r w:rsidRPr="00537E91">
        <w:rPr>
          <w:color w:val="000000"/>
          <w:szCs w:val="21"/>
        </w:rPr>
        <w:t>：史蒂夫</w:t>
      </w:r>
      <w:r w:rsidRPr="00537E91">
        <w:rPr>
          <w:color w:val="000000"/>
          <w:szCs w:val="21"/>
        </w:rPr>
        <w:t>·</w:t>
      </w:r>
      <w:r w:rsidRPr="00537E91">
        <w:rPr>
          <w:color w:val="000000"/>
          <w:szCs w:val="21"/>
        </w:rPr>
        <w:t>达纳尔和罗斯拥有深厚且富有成果的合作历史，早在</w:t>
      </w:r>
      <w:r w:rsidRPr="00537E91">
        <w:rPr>
          <w:color w:val="000000"/>
          <w:szCs w:val="21"/>
        </w:rPr>
        <w:t>1993</w:t>
      </w:r>
      <w:r w:rsidRPr="00537E91">
        <w:rPr>
          <w:color w:val="000000"/>
          <w:szCs w:val="21"/>
        </w:rPr>
        <w:t>年就与罗斯并肩完成了《漫威</w:t>
      </w:r>
      <w:r w:rsidRPr="00537E91">
        <w:rPr>
          <w:color w:val="000000"/>
          <w:szCs w:val="21"/>
        </w:rPr>
        <w:t>s</w:t>
      </w:r>
      <w:r w:rsidRPr="00537E91">
        <w:rPr>
          <w:color w:val="000000"/>
          <w:szCs w:val="21"/>
        </w:rPr>
        <w:t>》的最初提案，并随后合作了诸如</w:t>
      </w:r>
      <w:r w:rsidRPr="00537E91">
        <w:rPr>
          <w:color w:val="000000"/>
          <w:szCs w:val="21"/>
        </w:rPr>
        <w:t>1997</w:t>
      </w:r>
      <w:r w:rsidRPr="00537E91">
        <w:rPr>
          <w:color w:val="000000"/>
          <w:szCs w:val="21"/>
        </w:rPr>
        <w:t>年</w:t>
      </w:r>
      <w:r w:rsidRPr="00537E91">
        <w:rPr>
          <w:color w:val="000000"/>
          <w:szCs w:val="21"/>
        </w:rPr>
        <w:t>Vertigo</w:t>
      </w:r>
      <w:r w:rsidRPr="00537E91">
        <w:rPr>
          <w:color w:val="000000"/>
          <w:szCs w:val="21"/>
        </w:rPr>
        <w:t>漫画的《山姆大叔》和</w:t>
      </w:r>
      <w:r w:rsidRPr="00537E91">
        <w:rPr>
          <w:color w:val="000000"/>
          <w:szCs w:val="21"/>
        </w:rPr>
        <w:t>2020</w:t>
      </w:r>
      <w:r w:rsidRPr="00537E91">
        <w:rPr>
          <w:color w:val="000000"/>
          <w:szCs w:val="21"/>
        </w:rPr>
        <w:t>年的合集《漫威》等作品。</w:t>
      </w:r>
    </w:p>
    <w:p w14:paraId="481E2B1A" w14:textId="138D166B" w:rsidR="00537E91" w:rsidRPr="00537E91" w:rsidRDefault="00537E91" w:rsidP="005E5251">
      <w:pPr>
        <w:numPr>
          <w:ilvl w:val="0"/>
          <w:numId w:val="24"/>
        </w:numPr>
        <w:rPr>
          <w:color w:val="000000"/>
          <w:szCs w:val="21"/>
        </w:rPr>
      </w:pPr>
      <w:r w:rsidRPr="00537E91">
        <w:rPr>
          <w:b/>
          <w:bCs/>
          <w:color w:val="000000"/>
          <w:szCs w:val="21"/>
        </w:rPr>
        <w:t>持续的合作关系</w:t>
      </w:r>
      <w:r w:rsidRPr="00537E91">
        <w:rPr>
          <w:color w:val="000000"/>
          <w:szCs w:val="21"/>
        </w:rPr>
        <w:t>：</w:t>
      </w:r>
      <w:r w:rsidR="005E5251">
        <w:rPr>
          <w:rFonts w:hint="eastAsia"/>
          <w:color w:val="000000"/>
          <w:szCs w:val="21"/>
        </w:rPr>
        <w:t>Abrams</w:t>
      </w:r>
      <w:r w:rsidRPr="00537E91">
        <w:rPr>
          <w:color w:val="000000"/>
          <w:szCs w:val="21"/>
        </w:rPr>
        <w:t>很高兴能巩固与罗斯的出版合作关系，这一合作始于获奖的全美畅销书《神奇四侠：圆满》。除了为我们策划漫威艺术系列外，罗斯还为阿布拉姆斯创作了海报书和日历，以及《山姆大叔：特别选举版》的再版。他目前正在为漫威艺术系列创作他的下一部原创图像小说，该作品将于近期宣布。</w:t>
      </w:r>
    </w:p>
    <w:p w14:paraId="37D82BDC" w14:textId="77777777" w:rsidR="004D6F73" w:rsidRPr="00315914" w:rsidRDefault="004D6F73" w:rsidP="00315914">
      <w:pPr>
        <w:ind w:left="720"/>
        <w:jc w:val="left"/>
        <w:rPr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415082E8" w14:textId="77777777" w:rsidR="0047464E" w:rsidRDefault="0047464E" w:rsidP="0047464E">
      <w:pPr>
        <w:shd w:val="clear" w:color="auto" w:fill="FFFFFF"/>
        <w:rPr>
          <w:b/>
          <w:bCs/>
          <w:noProof/>
        </w:rPr>
      </w:pPr>
      <w:bookmarkStart w:id="2" w:name="_Hlk209126351"/>
    </w:p>
    <w:p w14:paraId="71FB73F8" w14:textId="6A6D7E75" w:rsidR="004E4FB8" w:rsidRDefault="009B4D60" w:rsidP="004E4FB8">
      <w:pPr>
        <w:shd w:val="clear" w:color="auto" w:fill="FFFFFF"/>
        <w:ind w:firstLineChars="200" w:firstLine="422"/>
        <w:rPr>
          <w:noProof/>
        </w:rPr>
      </w:pPr>
      <w:r w:rsidRPr="009B4D60">
        <w:rPr>
          <w:b/>
          <w:bCs/>
          <w:noProof/>
        </w:rPr>
        <w:t>布</w:t>
      </w:r>
      <w:r w:rsidR="004E4FB8" w:rsidRPr="004E4FB8">
        <w:rPr>
          <w:b/>
          <w:bCs/>
          <w:noProof/>
        </w:rPr>
        <w:t>史蒂夫</w:t>
      </w:r>
      <w:r w:rsidR="004E4FB8" w:rsidRPr="004E4FB8">
        <w:rPr>
          <w:b/>
          <w:bCs/>
          <w:noProof/>
        </w:rPr>
        <w:t>·</w:t>
      </w:r>
      <w:r w:rsidR="004E4FB8" w:rsidRPr="004E4FB8">
        <w:rPr>
          <w:b/>
          <w:bCs/>
          <w:noProof/>
        </w:rPr>
        <w:t>达纳尔（</w:t>
      </w:r>
      <w:r w:rsidR="004E4FB8" w:rsidRPr="004E4FB8">
        <w:rPr>
          <w:b/>
          <w:bCs/>
          <w:noProof/>
        </w:rPr>
        <w:t>Steve Darnall</w:t>
      </w:r>
      <w:r w:rsidR="004E4FB8" w:rsidRPr="004E4FB8">
        <w:rPr>
          <w:b/>
          <w:bCs/>
          <w:noProof/>
        </w:rPr>
        <w:t>）</w:t>
      </w:r>
      <w:r w:rsidR="004E4FB8" w:rsidRPr="004E4FB8">
        <w:rPr>
          <w:noProof/>
        </w:rPr>
        <w:t>首次与亚历克斯</w:t>
      </w:r>
      <w:r w:rsidR="004E4FB8" w:rsidRPr="004E4FB8">
        <w:rPr>
          <w:noProof/>
        </w:rPr>
        <w:t>·</w:t>
      </w:r>
      <w:r w:rsidR="004E4FB8" w:rsidRPr="004E4FB8">
        <w:rPr>
          <w:noProof/>
        </w:rPr>
        <w:t>罗斯合作，是在一篇火焰人（</w:t>
      </w:r>
      <w:r w:rsidR="004E4FB8" w:rsidRPr="004E4FB8">
        <w:rPr>
          <w:noProof/>
        </w:rPr>
        <w:t>Human Torch</w:t>
      </w:r>
      <w:r w:rsidR="004E4FB8" w:rsidRPr="004E4FB8">
        <w:rPr>
          <w:noProof/>
        </w:rPr>
        <w:t>）的故事中，这个故事成为了</w:t>
      </w:r>
      <w:r w:rsidR="004E4FB8" w:rsidRPr="004E4FB8">
        <w:rPr>
          <w:noProof/>
        </w:rPr>
        <w:t>1993</w:t>
      </w:r>
      <w:r w:rsidR="004E4FB8" w:rsidRPr="004E4FB8">
        <w:rPr>
          <w:noProof/>
        </w:rPr>
        <w:t>年屡获殊荣系列《漫威》（</w:t>
      </w:r>
      <w:r w:rsidR="004E4FB8" w:rsidRPr="004E4FB8">
        <w:rPr>
          <w:noProof/>
        </w:rPr>
        <w:t>Marvels</w:t>
      </w:r>
      <w:r w:rsidR="004E4FB8" w:rsidRPr="004E4FB8">
        <w:rPr>
          <w:noProof/>
        </w:rPr>
        <w:t>）的灵感来源。两人后来又作为编剧与画家合作创作了图像小说《山姆大叔》（</w:t>
      </w:r>
      <w:r w:rsidR="004E4FB8" w:rsidRPr="004E4FB8">
        <w:rPr>
          <w:noProof/>
        </w:rPr>
        <w:t>Uncle Sam</w:t>
      </w:r>
      <w:r w:rsidR="004E4FB8" w:rsidRPr="004E4FB8">
        <w:rPr>
          <w:noProof/>
        </w:rPr>
        <w:t>，</w:t>
      </w:r>
      <w:r w:rsidR="004E4FB8" w:rsidRPr="004E4FB8">
        <w:rPr>
          <w:noProof/>
        </w:rPr>
        <w:t>1997</w:t>
      </w:r>
      <w:r w:rsidR="004E4FB8" w:rsidRPr="004E4FB8">
        <w:rPr>
          <w:noProof/>
        </w:rPr>
        <w:t>，</w:t>
      </w:r>
      <w:r w:rsidR="004E4FB8" w:rsidRPr="004E4FB8">
        <w:rPr>
          <w:noProof/>
        </w:rPr>
        <w:t>Vertigo</w:t>
      </w:r>
      <w:r w:rsidR="004E4FB8" w:rsidRPr="004E4FB8">
        <w:rPr>
          <w:noProof/>
        </w:rPr>
        <w:t>出版）以及</w:t>
      </w:r>
      <w:r w:rsidR="004E4FB8" w:rsidRPr="004E4FB8">
        <w:rPr>
          <w:noProof/>
        </w:rPr>
        <w:t>2020</w:t>
      </w:r>
      <w:r w:rsidR="004E4FB8" w:rsidRPr="004E4FB8">
        <w:rPr>
          <w:noProof/>
        </w:rPr>
        <w:t>年的选集《</w:t>
      </w:r>
      <w:r w:rsidR="004E4FB8" w:rsidRPr="004E4FB8">
        <w:rPr>
          <w:noProof/>
        </w:rPr>
        <w:t>Marvel</w:t>
      </w:r>
      <w:r w:rsidR="004E4FB8" w:rsidRPr="004E4FB8">
        <w:rPr>
          <w:noProof/>
        </w:rPr>
        <w:t>》。达纳尔还曾担任电影《成为里卡多一家》（</w:t>
      </w:r>
      <w:r w:rsidR="004E4FB8" w:rsidRPr="00315914">
        <w:rPr>
          <w:i/>
          <w:iCs/>
          <w:noProof/>
        </w:rPr>
        <w:t>Being the Ricardos</w:t>
      </w:r>
      <w:r w:rsidR="004E4FB8" w:rsidRPr="004E4FB8">
        <w:rPr>
          <w:noProof/>
        </w:rPr>
        <w:t>）以及肯</w:t>
      </w:r>
      <w:r w:rsidR="004E4FB8" w:rsidRPr="004E4FB8">
        <w:rPr>
          <w:noProof/>
        </w:rPr>
        <w:t>·</w:t>
      </w:r>
      <w:r w:rsidR="004E4FB8" w:rsidRPr="004E4FB8">
        <w:rPr>
          <w:noProof/>
        </w:rPr>
        <w:t>伯恩斯（</w:t>
      </w:r>
      <w:r w:rsidR="004E4FB8" w:rsidRPr="004E4FB8">
        <w:rPr>
          <w:noProof/>
        </w:rPr>
        <w:t>Ken Burns</w:t>
      </w:r>
      <w:r w:rsidR="004E4FB8" w:rsidRPr="004E4FB8">
        <w:rPr>
          <w:noProof/>
        </w:rPr>
        <w:t>）纪录片《乡村音乐》（</w:t>
      </w:r>
      <w:r w:rsidR="004E4FB8" w:rsidRPr="004E4FB8">
        <w:rPr>
          <w:noProof/>
        </w:rPr>
        <w:t>Country Music</w:t>
      </w:r>
      <w:r w:rsidR="004E4FB8" w:rsidRPr="004E4FB8">
        <w:rPr>
          <w:noProof/>
        </w:rPr>
        <w:t>）的顾问。他是《怀旧文摘》（</w:t>
      </w:r>
      <w:r w:rsidR="004E4FB8" w:rsidRPr="004E4FB8">
        <w:rPr>
          <w:noProof/>
        </w:rPr>
        <w:t>Nostalgia Digest</w:t>
      </w:r>
      <w:r w:rsidR="004E4FB8" w:rsidRPr="004E4FB8">
        <w:rPr>
          <w:noProof/>
        </w:rPr>
        <w:t>）杂志的编辑，并主持两档专注于广播黄金时代的每周广播节目。</w:t>
      </w:r>
    </w:p>
    <w:p w14:paraId="69BDFA7D" w14:textId="77777777" w:rsidR="004E4FB8" w:rsidRPr="004E4FB8" w:rsidRDefault="004E4FB8" w:rsidP="004E4FB8">
      <w:pPr>
        <w:shd w:val="clear" w:color="auto" w:fill="FFFFFF"/>
        <w:ind w:firstLineChars="200" w:firstLine="420"/>
        <w:rPr>
          <w:noProof/>
        </w:rPr>
      </w:pPr>
    </w:p>
    <w:p w14:paraId="6B79A0CD" w14:textId="558B19F6" w:rsidR="00B72EF4" w:rsidRPr="00334839" w:rsidRDefault="004E4FB8" w:rsidP="00315914">
      <w:pPr>
        <w:shd w:val="clear" w:color="auto" w:fill="FFFFFF"/>
        <w:ind w:firstLineChars="200" w:firstLine="422"/>
        <w:rPr>
          <w:noProof/>
        </w:rPr>
      </w:pPr>
      <w:r w:rsidRPr="004E4FB8">
        <w:rPr>
          <w:b/>
          <w:bCs/>
          <w:noProof/>
        </w:rPr>
        <w:t>亚历克斯</w:t>
      </w:r>
      <w:r w:rsidRPr="004E4FB8">
        <w:rPr>
          <w:b/>
          <w:bCs/>
          <w:noProof/>
        </w:rPr>
        <w:t>·</w:t>
      </w:r>
      <w:r w:rsidRPr="004E4FB8">
        <w:rPr>
          <w:b/>
          <w:bCs/>
          <w:noProof/>
        </w:rPr>
        <w:t>罗斯（</w:t>
      </w:r>
      <w:r w:rsidRPr="004E4FB8">
        <w:rPr>
          <w:b/>
          <w:bCs/>
          <w:noProof/>
        </w:rPr>
        <w:t>Alex Ross</w:t>
      </w:r>
      <w:r w:rsidRPr="004E4FB8">
        <w:rPr>
          <w:b/>
          <w:bCs/>
          <w:noProof/>
        </w:rPr>
        <w:t>）</w:t>
      </w:r>
      <w:r w:rsidRPr="004E4FB8">
        <w:rPr>
          <w:noProof/>
        </w:rPr>
        <w:t>曾在芝加哥的美国艺术学院（</w:t>
      </w:r>
      <w:r w:rsidRPr="004E4FB8">
        <w:rPr>
          <w:noProof/>
        </w:rPr>
        <w:t>American Academy of Art in Chicago</w:t>
      </w:r>
      <w:r w:rsidRPr="004E4FB8">
        <w:rPr>
          <w:noProof/>
        </w:rPr>
        <w:t>）学习插画，在进入漫画领域之前，他曾作为分镜画师磨练技艺。他的迷你系列《漫威》（</w:t>
      </w:r>
      <w:r w:rsidRPr="004E4FB8">
        <w:rPr>
          <w:noProof/>
        </w:rPr>
        <w:t>Marvels</w:t>
      </w:r>
      <w:r w:rsidRPr="004E4FB8">
        <w:rPr>
          <w:noProof/>
        </w:rPr>
        <w:t>）开启了绘画漫画的更广泛接受度。</w:t>
      </w:r>
      <w:r w:rsidRPr="004E4FB8">
        <w:rPr>
          <w:noProof/>
        </w:rPr>
        <w:t>1996</w:t>
      </w:r>
      <w:r w:rsidRPr="004E4FB8">
        <w:rPr>
          <w:noProof/>
        </w:rPr>
        <w:t>年，他又创作了同样成功的《王国降临》（</w:t>
      </w:r>
      <w:r w:rsidRPr="004E4FB8">
        <w:rPr>
          <w:noProof/>
        </w:rPr>
        <w:t>Kingdom Come</w:t>
      </w:r>
      <w:r w:rsidRPr="004E4FB8">
        <w:rPr>
          <w:noProof/>
        </w:rPr>
        <w:t>，</w:t>
      </w:r>
      <w:r w:rsidRPr="004E4FB8">
        <w:rPr>
          <w:noProof/>
        </w:rPr>
        <w:t>DC</w:t>
      </w:r>
      <w:r w:rsidRPr="004E4FB8">
        <w:rPr>
          <w:noProof/>
        </w:rPr>
        <w:t>漫画出版）。在</w:t>
      </w:r>
      <w:r w:rsidRPr="004E4FB8">
        <w:rPr>
          <w:noProof/>
        </w:rPr>
        <w:t xml:space="preserve"> Abrams ComicArts</w:t>
      </w:r>
      <w:r w:rsidRPr="004E4FB8">
        <w:rPr>
          <w:noProof/>
        </w:rPr>
        <w:t>，他还创作了多部广受赞誉的作品，包括获奖的全国畅销书《神奇四侠：全环》（</w:t>
      </w:r>
      <w:r w:rsidRPr="004E4FB8">
        <w:rPr>
          <w:i/>
          <w:iCs/>
          <w:noProof/>
        </w:rPr>
        <w:t>Fantastic Four: Full Circle</w:t>
      </w:r>
      <w:r w:rsidRPr="004E4FB8">
        <w:rPr>
          <w:noProof/>
        </w:rPr>
        <w:t>）、《亚历克斯</w:t>
      </w:r>
      <w:r w:rsidRPr="004E4FB8">
        <w:rPr>
          <w:noProof/>
        </w:rPr>
        <w:t>·</w:t>
      </w:r>
      <w:r w:rsidRPr="004E4FB8">
        <w:rPr>
          <w:noProof/>
        </w:rPr>
        <w:t>罗斯的漫威漫画海报集》（</w:t>
      </w:r>
      <w:r w:rsidRPr="004E4FB8">
        <w:rPr>
          <w:i/>
          <w:iCs/>
          <w:noProof/>
        </w:rPr>
        <w:t>The Alex Ross Marvel Comics Poster Book</w:t>
      </w:r>
      <w:r w:rsidRPr="004E4FB8">
        <w:rPr>
          <w:noProof/>
        </w:rPr>
        <w:t>）、《亚历克斯</w:t>
      </w:r>
      <w:r w:rsidRPr="004E4FB8">
        <w:rPr>
          <w:noProof/>
        </w:rPr>
        <w:t>·</w:t>
      </w:r>
      <w:r w:rsidRPr="004E4FB8">
        <w:rPr>
          <w:noProof/>
        </w:rPr>
        <w:t>罗斯的漫威漫画超级反派海报集》（</w:t>
      </w:r>
      <w:r w:rsidRPr="004E4FB8">
        <w:rPr>
          <w:i/>
          <w:iCs/>
          <w:noProof/>
        </w:rPr>
        <w:t>The Alex Ross Marvel Comics Super Villains Poster Book</w:t>
      </w:r>
      <w:r w:rsidRPr="004E4FB8">
        <w:rPr>
          <w:noProof/>
        </w:rPr>
        <w:t>）以及《山姆大叔：特别选举版》（</w:t>
      </w:r>
      <w:r w:rsidRPr="004E4FB8">
        <w:rPr>
          <w:i/>
          <w:iCs/>
          <w:noProof/>
        </w:rPr>
        <w:t>Uncle Sam: Special Election Edition</w:t>
      </w:r>
      <w:r w:rsidRPr="004E4FB8">
        <w:rPr>
          <w:noProof/>
        </w:rPr>
        <w:t>）。</w:t>
      </w:r>
    </w:p>
    <w:bookmarkEnd w:id="2"/>
    <w:p w14:paraId="47468701" w14:textId="77777777" w:rsidR="00D8662E" w:rsidRDefault="00D8662E">
      <w:pPr>
        <w:shd w:val="clear" w:color="auto" w:fill="FFFFFF"/>
        <w:rPr>
          <w:b/>
          <w:bCs/>
          <w:noProof/>
        </w:rPr>
      </w:pPr>
    </w:p>
    <w:p w14:paraId="06E647B9" w14:textId="77777777" w:rsidR="00B72EF4" w:rsidRDefault="00B72EF4">
      <w:pPr>
        <w:shd w:val="clear" w:color="auto" w:fill="FFFFFF"/>
        <w:rPr>
          <w:b/>
          <w:bCs/>
          <w:noProof/>
        </w:rPr>
      </w:pPr>
    </w:p>
    <w:p w14:paraId="1E31B78E" w14:textId="77777777" w:rsidR="00D8662E" w:rsidRDefault="00D8662E">
      <w:pPr>
        <w:shd w:val="clear" w:color="auto" w:fill="FFFFFF"/>
        <w:rPr>
          <w:b/>
          <w:bCs/>
          <w:noProof/>
        </w:rPr>
      </w:pPr>
    </w:p>
    <w:p w14:paraId="067C348A" w14:textId="77B60D86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8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lastRenderedPageBreak/>
        <w:t>视频推荐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 w:rsidR="00353D1B">
        <w:rPr>
          <w:bCs/>
          <w:color w:val="000000"/>
          <w:shd w:val="clear" w:color="auto" w:fill="FFFFFF"/>
        </w:rPr>
        <w:t>: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Pr="003B0D4E" w:rsidRDefault="00000000">
      <w:pPr>
        <w:ind w:right="420"/>
        <w:rPr>
          <w:rFonts w:eastAsiaTheme="minorEastAsia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998C8" w14:textId="77777777" w:rsidR="006D4F5F" w:rsidRDefault="006D4F5F">
      <w:r>
        <w:separator/>
      </w:r>
    </w:p>
  </w:endnote>
  <w:endnote w:type="continuationSeparator" w:id="0">
    <w:p w14:paraId="62CA9B04" w14:textId="77777777" w:rsidR="006D4F5F" w:rsidRDefault="006D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CE44CE" w14:textId="77777777" w:rsidR="006D4F5F" w:rsidRDefault="006D4F5F">
      <w:r>
        <w:separator/>
      </w:r>
    </w:p>
  </w:footnote>
  <w:footnote w:type="continuationSeparator" w:id="0">
    <w:p w14:paraId="2546FFA3" w14:textId="77777777" w:rsidR="006D4F5F" w:rsidRDefault="006D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A82B48"/>
    <w:multiLevelType w:val="multilevel"/>
    <w:tmpl w:val="2EF4B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3E6F6319"/>
    <w:multiLevelType w:val="multilevel"/>
    <w:tmpl w:val="2A602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A6599F"/>
    <w:multiLevelType w:val="multilevel"/>
    <w:tmpl w:val="06D0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712B85"/>
    <w:multiLevelType w:val="multilevel"/>
    <w:tmpl w:val="8F647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A374BD"/>
    <w:multiLevelType w:val="multilevel"/>
    <w:tmpl w:val="96A6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203C92"/>
    <w:multiLevelType w:val="multilevel"/>
    <w:tmpl w:val="B8145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11"/>
  </w:num>
  <w:num w:numId="2" w16cid:durableId="1729306669">
    <w:abstractNumId w:val="3"/>
  </w:num>
  <w:num w:numId="3" w16cid:durableId="426734339">
    <w:abstractNumId w:val="9"/>
  </w:num>
  <w:num w:numId="4" w16cid:durableId="287128120">
    <w:abstractNumId w:val="24"/>
  </w:num>
  <w:num w:numId="5" w16cid:durableId="47463431">
    <w:abstractNumId w:val="20"/>
  </w:num>
  <w:num w:numId="6" w16cid:durableId="1439989247">
    <w:abstractNumId w:val="17"/>
  </w:num>
  <w:num w:numId="7" w16cid:durableId="877007009">
    <w:abstractNumId w:val="6"/>
  </w:num>
  <w:num w:numId="8" w16cid:durableId="1367173784">
    <w:abstractNumId w:val="16"/>
  </w:num>
  <w:num w:numId="9" w16cid:durableId="1897276725">
    <w:abstractNumId w:val="1"/>
  </w:num>
  <w:num w:numId="10" w16cid:durableId="1509717062">
    <w:abstractNumId w:val="14"/>
  </w:num>
  <w:num w:numId="11" w16cid:durableId="698360633">
    <w:abstractNumId w:val="7"/>
  </w:num>
  <w:num w:numId="12" w16cid:durableId="1338381457">
    <w:abstractNumId w:val="5"/>
  </w:num>
  <w:num w:numId="13" w16cid:durableId="922102535">
    <w:abstractNumId w:val="15"/>
  </w:num>
  <w:num w:numId="14" w16cid:durableId="312373385">
    <w:abstractNumId w:val="8"/>
  </w:num>
  <w:num w:numId="15" w16cid:durableId="1961718208">
    <w:abstractNumId w:val="18"/>
  </w:num>
  <w:num w:numId="16" w16cid:durableId="1555965715">
    <w:abstractNumId w:val="4"/>
  </w:num>
  <w:num w:numId="17" w16cid:durableId="100687618">
    <w:abstractNumId w:val="13"/>
  </w:num>
  <w:num w:numId="18" w16cid:durableId="208032388">
    <w:abstractNumId w:val="21"/>
  </w:num>
  <w:num w:numId="19" w16cid:durableId="1385447528">
    <w:abstractNumId w:val="0"/>
  </w:num>
  <w:num w:numId="20" w16cid:durableId="914827269">
    <w:abstractNumId w:val="12"/>
  </w:num>
  <w:num w:numId="21" w16cid:durableId="557084677">
    <w:abstractNumId w:val="22"/>
  </w:num>
  <w:num w:numId="22" w16cid:durableId="1113548924">
    <w:abstractNumId w:val="10"/>
  </w:num>
  <w:num w:numId="23" w16cid:durableId="69739398">
    <w:abstractNumId w:val="19"/>
  </w:num>
  <w:num w:numId="24" w16cid:durableId="2121952049">
    <w:abstractNumId w:val="23"/>
  </w:num>
  <w:num w:numId="25" w16cid:durableId="2524701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C5F7F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5950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88A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85B97"/>
    <w:rsid w:val="00190214"/>
    <w:rsid w:val="00192DB0"/>
    <w:rsid w:val="00193733"/>
    <w:rsid w:val="00195D6F"/>
    <w:rsid w:val="001978B6"/>
    <w:rsid w:val="001A323B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451B0"/>
    <w:rsid w:val="002516C3"/>
    <w:rsid w:val="002523C1"/>
    <w:rsid w:val="00254898"/>
    <w:rsid w:val="00256DC2"/>
    <w:rsid w:val="00261EDD"/>
    <w:rsid w:val="002622F5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14"/>
    <w:rsid w:val="0031597B"/>
    <w:rsid w:val="003169AA"/>
    <w:rsid w:val="00320DB1"/>
    <w:rsid w:val="003212C8"/>
    <w:rsid w:val="00322BF8"/>
    <w:rsid w:val="003250A9"/>
    <w:rsid w:val="0033179B"/>
    <w:rsid w:val="00332DE5"/>
    <w:rsid w:val="00334839"/>
    <w:rsid w:val="00334F28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3FC4"/>
    <w:rsid w:val="003646A1"/>
    <w:rsid w:val="00365191"/>
    <w:rsid w:val="003702ED"/>
    <w:rsid w:val="003733FB"/>
    <w:rsid w:val="00374360"/>
    <w:rsid w:val="00374D5C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0D4E"/>
    <w:rsid w:val="003B4B31"/>
    <w:rsid w:val="003B536B"/>
    <w:rsid w:val="003C524C"/>
    <w:rsid w:val="003C632B"/>
    <w:rsid w:val="003D3A30"/>
    <w:rsid w:val="003D49B4"/>
    <w:rsid w:val="003D5517"/>
    <w:rsid w:val="003D6432"/>
    <w:rsid w:val="003E313E"/>
    <w:rsid w:val="003E759F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671D7"/>
    <w:rsid w:val="0047208E"/>
    <w:rsid w:val="0047464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5EDA"/>
    <w:rsid w:val="0049687A"/>
    <w:rsid w:val="004A0A59"/>
    <w:rsid w:val="004A1D94"/>
    <w:rsid w:val="004A3CC4"/>
    <w:rsid w:val="004A5390"/>
    <w:rsid w:val="004B07F5"/>
    <w:rsid w:val="004B1C9E"/>
    <w:rsid w:val="004B7F8A"/>
    <w:rsid w:val="004C2619"/>
    <w:rsid w:val="004C4664"/>
    <w:rsid w:val="004C5C04"/>
    <w:rsid w:val="004D3A33"/>
    <w:rsid w:val="004D5ADA"/>
    <w:rsid w:val="004D6F73"/>
    <w:rsid w:val="004E488C"/>
    <w:rsid w:val="004E4FB8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4C7E"/>
    <w:rsid w:val="00527595"/>
    <w:rsid w:val="00527BC9"/>
    <w:rsid w:val="00531E34"/>
    <w:rsid w:val="00532392"/>
    <w:rsid w:val="00536A32"/>
    <w:rsid w:val="0053738A"/>
    <w:rsid w:val="00537E91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899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5AF8"/>
    <w:rsid w:val="005D72B0"/>
    <w:rsid w:val="005D743E"/>
    <w:rsid w:val="005E28CE"/>
    <w:rsid w:val="005E31E5"/>
    <w:rsid w:val="005E5251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46A4"/>
    <w:rsid w:val="0063503F"/>
    <w:rsid w:val="00636105"/>
    <w:rsid w:val="00642586"/>
    <w:rsid w:val="00642754"/>
    <w:rsid w:val="00652154"/>
    <w:rsid w:val="00652F55"/>
    <w:rsid w:val="00654ED6"/>
    <w:rsid w:val="00655AB6"/>
    <w:rsid w:val="00655FA9"/>
    <w:rsid w:val="00665404"/>
    <w:rsid w:val="006656BA"/>
    <w:rsid w:val="006679CD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385B"/>
    <w:rsid w:val="006B6CAB"/>
    <w:rsid w:val="006C0678"/>
    <w:rsid w:val="006C19D3"/>
    <w:rsid w:val="006C32EC"/>
    <w:rsid w:val="006C3643"/>
    <w:rsid w:val="006C5656"/>
    <w:rsid w:val="006D0F46"/>
    <w:rsid w:val="006D37ED"/>
    <w:rsid w:val="006D4F5F"/>
    <w:rsid w:val="006D6DE1"/>
    <w:rsid w:val="006D7408"/>
    <w:rsid w:val="006E1087"/>
    <w:rsid w:val="006E15C0"/>
    <w:rsid w:val="006E2E2E"/>
    <w:rsid w:val="006E4EA2"/>
    <w:rsid w:val="00700CA6"/>
    <w:rsid w:val="00705561"/>
    <w:rsid w:val="007062AE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654AC"/>
    <w:rsid w:val="00770DE3"/>
    <w:rsid w:val="0077161B"/>
    <w:rsid w:val="007719AA"/>
    <w:rsid w:val="00773AAA"/>
    <w:rsid w:val="00775C8C"/>
    <w:rsid w:val="00781BD0"/>
    <w:rsid w:val="00783A51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1498"/>
    <w:rsid w:val="007B2959"/>
    <w:rsid w:val="007B44FD"/>
    <w:rsid w:val="007B5222"/>
    <w:rsid w:val="007B6993"/>
    <w:rsid w:val="007B7D81"/>
    <w:rsid w:val="007C0A9D"/>
    <w:rsid w:val="007C3170"/>
    <w:rsid w:val="007C4BA4"/>
    <w:rsid w:val="007C5D7D"/>
    <w:rsid w:val="007C6139"/>
    <w:rsid w:val="007C674E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56C"/>
    <w:rsid w:val="00805ED5"/>
    <w:rsid w:val="00805F0B"/>
    <w:rsid w:val="00806525"/>
    <w:rsid w:val="00807AC6"/>
    <w:rsid w:val="00811D31"/>
    <w:rsid w:val="00812955"/>
    <w:rsid w:val="008129CA"/>
    <w:rsid w:val="008156CB"/>
    <w:rsid w:val="00816558"/>
    <w:rsid w:val="00816DD4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59F"/>
    <w:rsid w:val="00886B5F"/>
    <w:rsid w:val="00890811"/>
    <w:rsid w:val="0089093F"/>
    <w:rsid w:val="00895CB6"/>
    <w:rsid w:val="008965A9"/>
    <w:rsid w:val="008A5E3B"/>
    <w:rsid w:val="008A6811"/>
    <w:rsid w:val="008A7AE7"/>
    <w:rsid w:val="008B00DC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0DEC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26293"/>
    <w:rsid w:val="00930799"/>
    <w:rsid w:val="00931DDB"/>
    <w:rsid w:val="0093449D"/>
    <w:rsid w:val="00934EEE"/>
    <w:rsid w:val="00935359"/>
    <w:rsid w:val="00937973"/>
    <w:rsid w:val="00942FE1"/>
    <w:rsid w:val="00945ACD"/>
    <w:rsid w:val="00947684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A7FFB"/>
    <w:rsid w:val="009B01A7"/>
    <w:rsid w:val="009B1FF8"/>
    <w:rsid w:val="009B2487"/>
    <w:rsid w:val="009B2DB4"/>
    <w:rsid w:val="009B3043"/>
    <w:rsid w:val="009B3943"/>
    <w:rsid w:val="009B4D60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3B87"/>
    <w:rsid w:val="00A04D97"/>
    <w:rsid w:val="00A07616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5DA9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2CF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2EF4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0FE5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0BD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E3AD9"/>
    <w:rsid w:val="00CF4C45"/>
    <w:rsid w:val="00CF537E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0C8E"/>
    <w:rsid w:val="00D83686"/>
    <w:rsid w:val="00D84DB2"/>
    <w:rsid w:val="00D85540"/>
    <w:rsid w:val="00D8662E"/>
    <w:rsid w:val="00D92BF8"/>
    <w:rsid w:val="00D934AD"/>
    <w:rsid w:val="00D961AC"/>
    <w:rsid w:val="00DA15D1"/>
    <w:rsid w:val="00DA5A56"/>
    <w:rsid w:val="00DB1CBC"/>
    <w:rsid w:val="00DB3297"/>
    <w:rsid w:val="00DB378D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2ECB"/>
    <w:rsid w:val="00EC7CDC"/>
    <w:rsid w:val="00ED1D72"/>
    <w:rsid w:val="00ED5E43"/>
    <w:rsid w:val="00ED7082"/>
    <w:rsid w:val="00ED78D7"/>
    <w:rsid w:val="00EE167B"/>
    <w:rsid w:val="00EE1823"/>
    <w:rsid w:val="00EE4676"/>
    <w:rsid w:val="00EF18B8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0B4F"/>
    <w:rsid w:val="00F13F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35184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822C5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C75AD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84</Words>
  <Characters>1659</Characters>
  <Application>Microsoft Office Word</Application>
  <DocSecurity>0</DocSecurity>
  <Lines>63</Lines>
  <Paragraphs>38</Paragraphs>
  <ScaleCrop>false</ScaleCrop>
  <Company>2ndSpAcE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09-28T07:14:00Z</dcterms:created>
  <dcterms:modified xsi:type="dcterms:W3CDTF">2025-09-28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